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9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1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e Reposit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1 (18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 (16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8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, 1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,1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,03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ibu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eases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2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 Iss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7.8 (8,4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4.2 (12,126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 (73.0, 1,15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.0 (147.5, 67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50,5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, 53,23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ntribu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.9 (6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.5 (53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3.0, 5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3.0, 38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,9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,64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ommits per Contribu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3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3 (5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5 (16.1, 7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8 (22.8, 5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,60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2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Closure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3 (1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 (35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2 (27.7, 14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 (6.6, 3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,8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6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Pull Requ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.1 (2,5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.2 (2,948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5 (22.8, 20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5 (28.0, 19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5,90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4,8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 Pull Requ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2 (26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0.0, 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,4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ed Pull Requ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5.7 (2,49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7.9 (2,73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.0 (22.0, 19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.0 (28.0, 186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5,3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3,369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6T19:35:24Z</dcterms:created>
  <dcterms:modified xsi:type="dcterms:W3CDTF">2024-04-26T19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